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sou insulina antes do parto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áve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ã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7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,2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im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,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dade (a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édia ± Desvio Padr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03 ± 6,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12 ± 5,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a (Q1, Q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00 (28,00, 37,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00 (31,00, 38,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, 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00, 46,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00, 47,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M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té 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26,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1,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41,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59,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brepe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32,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28,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° de gestações anterio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édia ± Desvio Padr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1 ± 1,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9 ± 1,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a (Q1, Q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0 (1,00, 3,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0 (2,00, 4,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, 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, 8,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, 10,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istórico de diabetes na família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41,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7,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58,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72,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Valor do exame de glicemia (mg/d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édia ± Desvio Padr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,81 ± 5,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,16 ± 7,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a (Q1, Q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,00 (93,00, 99,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,00 (95,00, 106,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, 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00, 121,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00, 124,00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Gestantes que realizaram o pré-natal entre os anos de 2012 e 2015.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Parentes de primeiro grau.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Fonte de dados: ambulatório de diabetes gestacional do HCFMUSP.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0T19:41:39Z</dcterms:created>
  <dcterms:modified xsi:type="dcterms:W3CDTF">2025-10-30T19:4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